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78CC" w:rsidRDefault="00F578CC">
      <w:r>
        <w:t>•</w:t>
      </w:r>
      <w:r>
        <w:t xml:space="preserve"> </w:t>
      </w:r>
      <w:r w:rsidRPr="00CB0701">
        <w:rPr>
          <w:b/>
        </w:rPr>
        <w:t>flytjandi</w:t>
      </w:r>
      <w:r>
        <w:t xml:space="preserve"> (artist) </w:t>
      </w:r>
    </w:p>
    <w:p w:rsidR="00F578CC" w:rsidRDefault="00F578CC">
      <w:r>
        <w:t>•</w:t>
      </w:r>
      <w:r>
        <w:t xml:space="preserve"> </w:t>
      </w:r>
      <w:r w:rsidRPr="00CB0701">
        <w:rPr>
          <w:b/>
        </w:rPr>
        <w:t>diskur</w:t>
      </w:r>
      <w:r>
        <w:t xml:space="preserve"> (album) </w:t>
      </w:r>
    </w:p>
    <w:p w:rsidR="00F578CC" w:rsidRDefault="00F578CC">
      <w:r>
        <w:t>•</w:t>
      </w:r>
      <w:r>
        <w:t xml:space="preserve"> </w:t>
      </w:r>
      <w:r w:rsidRPr="00CB0701">
        <w:rPr>
          <w:b/>
        </w:rPr>
        <w:t>lag</w:t>
      </w:r>
      <w:r>
        <w:t xml:space="preserve"> (track) </w:t>
      </w:r>
    </w:p>
    <w:p w:rsidR="00F578CC" w:rsidRDefault="00F578CC">
      <w:r>
        <w:t>•</w:t>
      </w:r>
      <w:r>
        <w:t xml:space="preserve"> </w:t>
      </w:r>
      <w:r w:rsidRPr="00CB0701">
        <w:rPr>
          <w:b/>
        </w:rPr>
        <w:t>tegund</w:t>
      </w:r>
      <w:r>
        <w:t xml:space="preserve"> (genre) </w:t>
      </w:r>
      <w:r>
        <w:t>–</w:t>
      </w:r>
      <w:r>
        <w:t xml:space="preserve"> pop, rokk, jazz, disk</w:t>
      </w:r>
      <w:r>
        <w:t>ó</w:t>
      </w:r>
      <w:r>
        <w:t xml:space="preserve">, etc. </w:t>
      </w:r>
    </w:p>
    <w:p w:rsidR="00F578CC" w:rsidRDefault="00F578CC">
      <w:r>
        <w:t>•</w:t>
      </w:r>
      <w:r>
        <w:t xml:space="preserve"> </w:t>
      </w:r>
      <w:r w:rsidRPr="00CB0701">
        <w:rPr>
          <w:b/>
        </w:rPr>
        <w:t>flokkur</w:t>
      </w:r>
      <w:r>
        <w:t xml:space="preserve"> (catagory) </w:t>
      </w:r>
      <w:r>
        <w:t>–</w:t>
      </w:r>
      <w:r>
        <w:t xml:space="preserve"> s</w:t>
      </w:r>
      <w:r>
        <w:t>ó</w:t>
      </w:r>
      <w:r>
        <w:t>l</w:t>
      </w:r>
      <w:r>
        <w:t>ó</w:t>
      </w:r>
      <w:r>
        <w:t>, hlj</w:t>
      </w:r>
      <w:r>
        <w:t>ó</w:t>
      </w:r>
      <w:r>
        <w:t>msveit, k</w:t>
      </w:r>
      <w:r>
        <w:t>ó</w:t>
      </w:r>
      <w:r>
        <w:t>r, d</w:t>
      </w:r>
      <w:r>
        <w:t>úó</w:t>
      </w:r>
      <w:r>
        <w:t xml:space="preserve">, kvartett, etc. </w:t>
      </w:r>
    </w:p>
    <w:p w:rsidR="00E17939" w:rsidRDefault="00F578CC">
      <w:r>
        <w:t>•</w:t>
      </w:r>
      <w:r>
        <w:t xml:space="preserve"> </w:t>
      </w:r>
      <w:r w:rsidRPr="00CB0701">
        <w:rPr>
          <w:b/>
        </w:rPr>
        <w:t>utgefandi</w:t>
      </w:r>
      <w:r>
        <w:t xml:space="preserve"> (publisher)</w:t>
      </w:r>
    </w:p>
    <w:p w:rsidR="00F578CC" w:rsidRDefault="00F578CC"/>
    <w:p w:rsidR="00F578CC" w:rsidRDefault="00F578CC">
      <w:r>
        <w:t xml:space="preserve">Taflan </w:t>
      </w:r>
      <w:r w:rsidRPr="00CB0701">
        <w:rPr>
          <w:b/>
        </w:rPr>
        <w:t>flytjandi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F578CC" w:rsidRDefault="00F578CC" w:rsidP="00F578CC">
      <w:pPr>
        <w:ind w:firstLine="708"/>
      </w:pPr>
      <w:r>
        <w:t>ID (primary key)</w:t>
      </w:r>
    </w:p>
    <w:p w:rsidR="00F578CC" w:rsidRDefault="00F578CC" w:rsidP="00F578CC">
      <w:pPr>
        <w:ind w:firstLine="708"/>
      </w:pPr>
      <w:r>
        <w:t xml:space="preserve">nafn </w:t>
      </w:r>
    </w:p>
    <w:p w:rsidR="00F578CC" w:rsidRDefault="00F578CC" w:rsidP="00F578CC">
      <w:pPr>
        <w:ind w:firstLine="708"/>
      </w:pPr>
      <w:r>
        <w:t xml:space="preserve">faedingardagur </w:t>
      </w:r>
    </w:p>
    <w:p w:rsidR="00F578CC" w:rsidRDefault="00F578CC" w:rsidP="00F578CC">
      <w:pPr>
        <w:ind w:firstLine="708"/>
      </w:pPr>
      <w:r>
        <w:t xml:space="preserve">lysing </w:t>
      </w:r>
    </w:p>
    <w:p w:rsidR="00F578CC" w:rsidRDefault="00F578CC" w:rsidP="00F578CC">
      <w:pPr>
        <w:ind w:firstLine="708"/>
      </w:pPr>
      <w:r>
        <w:t xml:space="preserve">danardagur </w:t>
      </w:r>
    </w:p>
    <w:p w:rsidR="00F578CC" w:rsidRDefault="00242ACA" w:rsidP="00CB0701">
      <w:pPr>
        <w:ind w:firstLine="708"/>
      </w:pPr>
      <w:r>
        <w:t>flokkur</w:t>
      </w:r>
      <w:r w:rsidR="00F578CC">
        <w:t xml:space="preserve">_flytjanda </w:t>
      </w:r>
    </w:p>
    <w:p w:rsidR="00F578CC" w:rsidRDefault="00F578CC">
      <w:r>
        <w:t xml:space="preserve">Taflan </w:t>
      </w:r>
      <w:r w:rsidRPr="00CB0701">
        <w:rPr>
          <w:b/>
        </w:rPr>
        <w:t>diskur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F578CC" w:rsidRDefault="00F578CC" w:rsidP="00F578CC">
      <w:pPr>
        <w:ind w:firstLine="708"/>
      </w:pPr>
      <w:r>
        <w:t xml:space="preserve">ID (primary key) </w:t>
      </w:r>
    </w:p>
    <w:p w:rsidR="00F578CC" w:rsidRDefault="00F578CC" w:rsidP="00F578CC">
      <w:pPr>
        <w:ind w:firstLine="708"/>
      </w:pPr>
      <w:r>
        <w:t xml:space="preserve">nafn </w:t>
      </w:r>
    </w:p>
    <w:p w:rsidR="007C44F0" w:rsidRDefault="007C44F0" w:rsidP="00F578CC">
      <w:pPr>
        <w:ind w:firstLine="708"/>
      </w:pPr>
      <w:r>
        <w:t>utgefandi</w:t>
      </w:r>
    </w:p>
    <w:p w:rsidR="00F578CC" w:rsidRDefault="00F578CC" w:rsidP="00F578CC">
      <w:pPr>
        <w:ind w:firstLine="708"/>
      </w:pPr>
      <w:r>
        <w:t xml:space="preserve">utgafudagur </w:t>
      </w:r>
    </w:p>
    <w:p w:rsidR="00F578CC" w:rsidRDefault="00F578CC" w:rsidP="00CB0701">
      <w:pPr>
        <w:ind w:firstLine="708"/>
      </w:pPr>
      <w:r>
        <w:t xml:space="preserve">tegund_disks </w:t>
      </w:r>
    </w:p>
    <w:p w:rsidR="00F578CC" w:rsidRDefault="00F578CC">
      <w:r>
        <w:t xml:space="preserve">Taflan </w:t>
      </w:r>
      <w:r w:rsidRPr="00CB0701">
        <w:rPr>
          <w:b/>
        </w:rPr>
        <w:t>lag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F578CC" w:rsidRDefault="00F578CC" w:rsidP="00F578CC">
      <w:pPr>
        <w:ind w:firstLine="708"/>
      </w:pPr>
      <w:r>
        <w:t xml:space="preserve">ID (primary key) </w:t>
      </w:r>
    </w:p>
    <w:p w:rsidR="00F578CC" w:rsidRDefault="00F578CC" w:rsidP="00F578CC">
      <w:pPr>
        <w:ind w:firstLine="708"/>
      </w:pPr>
      <w:r>
        <w:t xml:space="preserve">nafn </w:t>
      </w:r>
    </w:p>
    <w:p w:rsidR="00F578CC" w:rsidRDefault="00F578CC" w:rsidP="00F578CC">
      <w:pPr>
        <w:ind w:firstLine="708"/>
      </w:pPr>
      <w:r>
        <w:t xml:space="preserve">lengd </w:t>
      </w:r>
    </w:p>
    <w:p w:rsidR="00F578CC" w:rsidRDefault="00F578CC" w:rsidP="00F578CC">
      <w:pPr>
        <w:ind w:firstLine="708"/>
      </w:pPr>
      <w:r>
        <w:t xml:space="preserve">texti </w:t>
      </w:r>
    </w:p>
    <w:p w:rsidR="00F578CC" w:rsidRDefault="00F578CC" w:rsidP="00F578CC">
      <w:pPr>
        <w:ind w:firstLine="708"/>
      </w:pPr>
      <w:r>
        <w:t xml:space="preserve">flokkur </w:t>
      </w:r>
    </w:p>
    <w:p w:rsidR="00F578CC" w:rsidRDefault="00F578CC" w:rsidP="00F578CC">
      <w:pPr>
        <w:ind w:firstLine="708"/>
      </w:pPr>
      <w:r>
        <w:t>tegund</w:t>
      </w:r>
    </w:p>
    <w:p w:rsidR="00F578CC" w:rsidRDefault="00F578CC" w:rsidP="00CB0701">
      <w:pPr>
        <w:ind w:firstLine="708"/>
      </w:pPr>
      <w:r>
        <w:t>flytjandi</w:t>
      </w:r>
    </w:p>
    <w:p w:rsidR="00CB0701" w:rsidRDefault="00CB0701" w:rsidP="00CB0701">
      <w:r>
        <w:t xml:space="preserve">Taflan </w:t>
      </w:r>
      <w:r>
        <w:rPr>
          <w:b/>
        </w:rPr>
        <w:t>tegund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CB0701" w:rsidRDefault="00CB0701" w:rsidP="00CB0701">
      <w:r>
        <w:lastRenderedPageBreak/>
        <w:tab/>
        <w:t>ID (primary key)</w:t>
      </w:r>
    </w:p>
    <w:p w:rsidR="00CB0701" w:rsidRPr="00CB0701" w:rsidRDefault="00CB0701" w:rsidP="00CB0701">
      <w:r>
        <w:tab/>
        <w:t>nafn</w:t>
      </w:r>
    </w:p>
    <w:p w:rsidR="00F578CC" w:rsidRDefault="00F578CC">
      <w:r>
        <w:t xml:space="preserve">Taflan </w:t>
      </w:r>
      <w:r w:rsidRPr="00CB0701">
        <w:rPr>
          <w:b/>
        </w:rPr>
        <w:t>flokkur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F578CC" w:rsidRDefault="00F578CC" w:rsidP="00F578CC">
      <w:pPr>
        <w:ind w:firstLine="708"/>
      </w:pPr>
      <w:r>
        <w:t xml:space="preserve">ID (primary key) </w:t>
      </w:r>
    </w:p>
    <w:p w:rsidR="00F578CC" w:rsidRDefault="00F578CC" w:rsidP="00CB0701">
      <w:pPr>
        <w:ind w:firstLine="708"/>
      </w:pPr>
      <w:r w:rsidRPr="00CB0701">
        <w:t xml:space="preserve">nafn </w:t>
      </w:r>
    </w:p>
    <w:p w:rsidR="00F578CC" w:rsidRDefault="00F578CC">
      <w:r>
        <w:t xml:space="preserve">Taflan </w:t>
      </w:r>
      <w:r w:rsidRPr="00CB0701">
        <w:rPr>
          <w:b/>
        </w:rPr>
        <w:t>utgefandi</w:t>
      </w:r>
      <w:r>
        <w:t xml:space="preserve"> ver</w:t>
      </w:r>
      <w:r>
        <w:t>ð</w:t>
      </w:r>
      <w:r>
        <w:t>ur amk a</w:t>
      </w:r>
      <w:r>
        <w:t>ð</w:t>
      </w:r>
      <w:r>
        <w:t xml:space="preserve"> hafa eftirfarandi d</w:t>
      </w:r>
      <w:r>
        <w:t>á</w:t>
      </w:r>
      <w:r>
        <w:t xml:space="preserve">lka: </w:t>
      </w:r>
    </w:p>
    <w:p w:rsidR="00F578CC" w:rsidRDefault="00F578CC" w:rsidP="00CB0701">
      <w:pPr>
        <w:ind w:firstLine="708"/>
      </w:pPr>
      <w:r>
        <w:t xml:space="preserve">ID(primary key) </w:t>
      </w:r>
      <w:bookmarkStart w:id="0" w:name="_GoBack"/>
      <w:bookmarkEnd w:id="0"/>
    </w:p>
    <w:p w:rsidR="00F578CC" w:rsidRDefault="00F578CC" w:rsidP="00CB0701">
      <w:pPr>
        <w:ind w:firstLine="708"/>
      </w:pPr>
      <w:r>
        <w:t xml:space="preserve">nafn </w:t>
      </w:r>
    </w:p>
    <w:p w:rsidR="00F578CC" w:rsidRDefault="00F578CC">
      <w:r>
        <w:t>Setji</w:t>
      </w:r>
      <w:r>
        <w:t>ð</w:t>
      </w:r>
      <w:r>
        <w:t xml:space="preserve"> f</w:t>
      </w:r>
      <w:r>
        <w:t>æ</w:t>
      </w:r>
      <w:r>
        <w:t xml:space="preserve">rslur </w:t>
      </w:r>
      <w:r>
        <w:t>í</w:t>
      </w:r>
      <w:r>
        <w:t xml:space="preserve"> allar t</w:t>
      </w:r>
      <w:r>
        <w:t>ö</w:t>
      </w:r>
      <w:r>
        <w:t>flur sem h</w:t>
      </w:r>
      <w:r>
        <w:t>é</w:t>
      </w:r>
      <w:r>
        <w:t xml:space="preserve">r segir: </w:t>
      </w:r>
    </w:p>
    <w:p w:rsidR="00F578CC" w:rsidRDefault="00F578CC" w:rsidP="00F578CC">
      <w:pPr>
        <w:ind w:firstLine="708"/>
      </w:pPr>
      <w:r>
        <w:t>flytjandi: amk 5 f</w:t>
      </w:r>
      <w:r>
        <w:t>æ</w:t>
      </w:r>
      <w:r>
        <w:t>rslur me</w:t>
      </w:r>
      <w:r>
        <w:t>ð</w:t>
      </w:r>
      <w:r>
        <w:t xml:space="preserve"> mismunandi flokk (hlj</w:t>
      </w:r>
      <w:r>
        <w:t>ó</w:t>
      </w:r>
      <w:r>
        <w:t>msveit, s</w:t>
      </w:r>
      <w:r>
        <w:t>ó</w:t>
      </w:r>
      <w:r>
        <w:t>l</w:t>
      </w:r>
      <w:r>
        <w:t>ó</w:t>
      </w:r>
      <w:r>
        <w:t xml:space="preserve">) </w:t>
      </w:r>
    </w:p>
    <w:p w:rsidR="00F578CC" w:rsidRDefault="00F578CC" w:rsidP="00F578CC">
      <w:pPr>
        <w:ind w:firstLine="708"/>
      </w:pPr>
      <w:r>
        <w:t>diskur: amk 7 diskar sem innihalda mismunandi tegund t</w:t>
      </w:r>
      <w:r>
        <w:t>ó</w:t>
      </w:r>
      <w:r>
        <w:t>nlistar (t. d. pop, rokk, jazz, klass</w:t>
      </w:r>
      <w:r>
        <w:t>í</w:t>
      </w:r>
      <w:r>
        <w:t>k, p</w:t>
      </w:r>
      <w:r>
        <w:t>ö</w:t>
      </w:r>
      <w:r>
        <w:t xml:space="preserve">nk) </w:t>
      </w:r>
    </w:p>
    <w:p w:rsidR="00F578CC" w:rsidRDefault="00F578CC" w:rsidP="00F578CC">
      <w:pPr>
        <w:ind w:firstLine="708"/>
      </w:pPr>
      <w:r>
        <w:t>lag: amk 20 f</w:t>
      </w:r>
      <w:r>
        <w:t>æ</w:t>
      </w:r>
      <w:r>
        <w:t xml:space="preserve">rslur </w:t>
      </w:r>
    </w:p>
    <w:p w:rsidR="00F578CC" w:rsidRDefault="00F578CC" w:rsidP="00F578CC">
      <w:pPr>
        <w:ind w:firstLine="708"/>
      </w:pPr>
      <w:r>
        <w:t>flokkur: amk 3 f</w:t>
      </w:r>
      <w:r>
        <w:t>æ</w:t>
      </w:r>
      <w:r>
        <w:t xml:space="preserve">rslur </w:t>
      </w:r>
    </w:p>
    <w:p w:rsidR="00F578CC" w:rsidRDefault="00F578CC" w:rsidP="00F578CC">
      <w:pPr>
        <w:ind w:firstLine="708"/>
      </w:pPr>
      <w:r>
        <w:t>tegund: amk 5 f</w:t>
      </w:r>
      <w:r>
        <w:t>æ</w:t>
      </w:r>
      <w:r>
        <w:t xml:space="preserve">rslur </w:t>
      </w:r>
    </w:p>
    <w:p w:rsidR="00F578CC" w:rsidRDefault="00F578CC" w:rsidP="00F578CC">
      <w:pPr>
        <w:ind w:firstLine="708"/>
      </w:pPr>
      <w:r>
        <w:t>utgefandi: amk 3 f</w:t>
      </w:r>
      <w:r>
        <w:t>æ</w:t>
      </w:r>
      <w:r>
        <w:t>rslur</w:t>
      </w:r>
    </w:p>
    <w:sectPr w:rsidR="00F578CC" w:rsidSect="00645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607" w:rsidRDefault="00B42607" w:rsidP="00CB0701">
      <w:pPr>
        <w:spacing w:after="0" w:line="240" w:lineRule="auto"/>
      </w:pPr>
      <w:r>
        <w:separator/>
      </w:r>
    </w:p>
  </w:endnote>
  <w:endnote w:type="continuationSeparator" w:id="0">
    <w:p w:rsidR="00B42607" w:rsidRDefault="00B42607" w:rsidP="00CB0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607" w:rsidRDefault="00B42607" w:rsidP="00CB0701">
      <w:pPr>
        <w:spacing w:after="0" w:line="240" w:lineRule="auto"/>
      </w:pPr>
      <w:r>
        <w:separator/>
      </w:r>
    </w:p>
  </w:footnote>
  <w:footnote w:type="continuationSeparator" w:id="0">
    <w:p w:rsidR="00B42607" w:rsidRDefault="00B42607" w:rsidP="00CB07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DUDIktzS0tjSyUdpeDU4uLM/DyQAqNaAAWAq+QsAAAA"/>
  </w:docVars>
  <w:rsids>
    <w:rsidRoot w:val="00F578CC"/>
    <w:rsid w:val="00122D63"/>
    <w:rsid w:val="00206D0C"/>
    <w:rsid w:val="00242ACA"/>
    <w:rsid w:val="003A1C05"/>
    <w:rsid w:val="00475E79"/>
    <w:rsid w:val="00523838"/>
    <w:rsid w:val="005F7B6C"/>
    <w:rsid w:val="00645B6B"/>
    <w:rsid w:val="00725966"/>
    <w:rsid w:val="007C44F0"/>
    <w:rsid w:val="008D2420"/>
    <w:rsid w:val="009451F3"/>
    <w:rsid w:val="00B34039"/>
    <w:rsid w:val="00B42607"/>
    <w:rsid w:val="00BB15F5"/>
    <w:rsid w:val="00C7226B"/>
    <w:rsid w:val="00CB0701"/>
    <w:rsid w:val="00E17939"/>
    <w:rsid w:val="00EA7DF8"/>
    <w:rsid w:val="00F2407D"/>
    <w:rsid w:val="00F578CC"/>
    <w:rsid w:val="00F6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is-I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C7828"/>
  <w15:chartTrackingRefBased/>
  <w15:docId w15:val="{D0DD6FF7-547A-46D4-AB8D-407F1205F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Venjulegur">
    <w:name w:val="Normal"/>
    <w:qFormat/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paragraph" w:styleId="Suhaus">
    <w:name w:val="header"/>
    <w:basedOn w:val="Venjulegur"/>
    <w:link w:val="SuhausStaf"/>
    <w:uiPriority w:val="99"/>
    <w:unhideWhenUsed/>
    <w:rsid w:val="00CB07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hausStaf">
    <w:name w:val="Síðuhaus Staf"/>
    <w:basedOn w:val="Sjlfgefinleturgermlsgreinar"/>
    <w:link w:val="Suhaus"/>
    <w:uiPriority w:val="99"/>
    <w:rsid w:val="00CB0701"/>
  </w:style>
  <w:style w:type="paragraph" w:styleId="Suftur">
    <w:name w:val="footer"/>
    <w:basedOn w:val="Venjulegur"/>
    <w:link w:val="SufturStaf"/>
    <w:uiPriority w:val="99"/>
    <w:unhideWhenUsed/>
    <w:rsid w:val="00CB07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fturStaf">
    <w:name w:val="Síðufótur Staf"/>
    <w:basedOn w:val="Sjlfgefinleturgermlsgreinar"/>
    <w:link w:val="Suftur"/>
    <w:uiPriority w:val="99"/>
    <w:rsid w:val="00CB07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il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Benni</dc:creator>
  <cp:keywords/>
  <dc:description/>
  <cp:lastModifiedBy>AdminBenni</cp:lastModifiedBy>
  <cp:revision>2</cp:revision>
  <dcterms:created xsi:type="dcterms:W3CDTF">2017-04-24T11:06:00Z</dcterms:created>
  <dcterms:modified xsi:type="dcterms:W3CDTF">2017-04-27T16:16:00Z</dcterms:modified>
</cp:coreProperties>
</file>